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207E6" w14:textId="6E299D90" w:rsidR="008C0379" w:rsidRDefault="008C0379" w:rsidP="00B41A0D">
      <w:pPr>
        <w:jc w:val="center"/>
        <w:rPr>
          <w:b/>
          <w:bCs/>
          <w:sz w:val="28"/>
          <w:szCs w:val="28"/>
        </w:rPr>
      </w:pPr>
      <w:r w:rsidRPr="008C0379">
        <w:rPr>
          <w:b/>
          <w:bCs/>
          <w:sz w:val="28"/>
          <w:szCs w:val="28"/>
        </w:rPr>
        <w:t>"Inward": Lioness Film Productions Debuts Thought-Provoking Short Film Exploring Family Struggles During Pandemic</w:t>
      </w:r>
    </w:p>
    <w:p w14:paraId="0AD7F61C" w14:textId="23EF0A25" w:rsidR="00824BBE" w:rsidRPr="008C0379" w:rsidRDefault="006E6A34" w:rsidP="008C037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</w:t>
      </w:r>
      <w:r w:rsidR="00824BBE">
        <w:rPr>
          <w:b/>
          <w:bCs/>
          <w:noProof/>
          <w:sz w:val="28"/>
          <w:szCs w:val="28"/>
        </w:rPr>
        <w:drawing>
          <wp:inline distT="0" distB="0" distL="0" distR="0" wp14:anchorId="592471C0" wp14:editId="42F6A52B">
            <wp:extent cx="990600" cy="140082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106" cy="14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74727" w14:textId="1CCF0E1E" w:rsidR="00EC3F02" w:rsidRDefault="00EC3F02" w:rsidP="008C0379">
      <w:pPr>
        <w:rPr>
          <w:sz w:val="24"/>
          <w:szCs w:val="24"/>
        </w:rPr>
      </w:pPr>
      <w:r w:rsidRPr="00930EDF">
        <w:rPr>
          <w:sz w:val="24"/>
          <w:szCs w:val="24"/>
        </w:rPr>
        <w:t xml:space="preserve">The </w:t>
      </w:r>
      <w:r w:rsidR="002642E8">
        <w:rPr>
          <w:sz w:val="24"/>
          <w:szCs w:val="24"/>
        </w:rPr>
        <w:t>new</w:t>
      </w:r>
      <w:r w:rsidRPr="00930EDF">
        <w:rPr>
          <w:sz w:val="24"/>
          <w:szCs w:val="24"/>
        </w:rPr>
        <w:t xml:space="preserve"> </w:t>
      </w:r>
      <w:r w:rsidR="002642E8">
        <w:rPr>
          <w:sz w:val="24"/>
          <w:szCs w:val="24"/>
        </w:rPr>
        <w:t xml:space="preserve">short </w:t>
      </w:r>
      <w:r w:rsidRPr="00930EDF">
        <w:rPr>
          <w:sz w:val="24"/>
          <w:szCs w:val="24"/>
        </w:rPr>
        <w:t xml:space="preserve">film, shot on location on the Gold Coast in just two days, explores themes of </w:t>
      </w:r>
      <w:r w:rsidR="00AF2416" w:rsidRPr="00AF2416">
        <w:rPr>
          <w:sz w:val="24"/>
          <w:szCs w:val="24"/>
        </w:rPr>
        <w:t>suicidal ideation</w:t>
      </w:r>
      <w:r w:rsidRPr="00930EDF">
        <w:rPr>
          <w:sz w:val="24"/>
          <w:szCs w:val="24"/>
        </w:rPr>
        <w:t xml:space="preserve">, body dysmorphia, online bullying, parental expectations, and the importance of families looking inward for support. </w:t>
      </w:r>
      <w:r w:rsidR="002A1B2E" w:rsidRPr="002A1B2E">
        <w:rPr>
          <w:sz w:val="24"/>
          <w:szCs w:val="24"/>
        </w:rPr>
        <w:t>“The cast includes</w:t>
      </w:r>
      <w:r w:rsidR="002A1B2E">
        <w:rPr>
          <w:sz w:val="24"/>
          <w:szCs w:val="24"/>
        </w:rPr>
        <w:t xml:space="preserve"> </w:t>
      </w:r>
      <w:r w:rsidR="00C73417">
        <w:rPr>
          <w:sz w:val="24"/>
          <w:szCs w:val="24"/>
        </w:rPr>
        <w:t>24-year-old</w:t>
      </w:r>
      <w:r w:rsidR="002A1B2E">
        <w:rPr>
          <w:sz w:val="24"/>
          <w:szCs w:val="24"/>
        </w:rPr>
        <w:t xml:space="preserve"> Bradley Munro</w:t>
      </w:r>
      <w:r w:rsidR="008D11DD">
        <w:rPr>
          <w:sz w:val="24"/>
          <w:szCs w:val="24"/>
        </w:rPr>
        <w:t>,</w:t>
      </w:r>
      <w:r w:rsidR="002A1B2E" w:rsidRPr="002A1B2E">
        <w:rPr>
          <w:sz w:val="24"/>
          <w:szCs w:val="24"/>
        </w:rPr>
        <w:t xml:space="preserve"> an actor living with Down </w:t>
      </w:r>
      <w:r w:rsidR="00A872B0" w:rsidRPr="002A1B2E">
        <w:rPr>
          <w:sz w:val="24"/>
          <w:szCs w:val="24"/>
        </w:rPr>
        <w:t>Syndrome, depicting</w:t>
      </w:r>
      <w:r w:rsidR="002A1B2E" w:rsidRPr="002A1B2E">
        <w:rPr>
          <w:sz w:val="24"/>
          <w:szCs w:val="24"/>
        </w:rPr>
        <w:t xml:space="preserve"> his lived experience in a powerful performance that helps break down stigmas to living with disability</w:t>
      </w:r>
      <w:r w:rsidR="00530EC3">
        <w:rPr>
          <w:sz w:val="24"/>
          <w:szCs w:val="24"/>
        </w:rPr>
        <w:t>.</w:t>
      </w:r>
    </w:p>
    <w:p w14:paraId="773B3629" w14:textId="04D94A3E" w:rsidR="00CD6BEC" w:rsidRPr="00930EDF" w:rsidRDefault="00CD6BEC" w:rsidP="008C0379">
      <w:pPr>
        <w:rPr>
          <w:sz w:val="24"/>
          <w:szCs w:val="24"/>
        </w:rPr>
      </w:pPr>
      <w:r w:rsidRPr="00CD6BEC">
        <w:rPr>
          <w:sz w:val="24"/>
          <w:szCs w:val="24"/>
        </w:rPr>
        <w:t xml:space="preserve">Lioness Film Productions, an independent production house based on the Gold Coast, </w:t>
      </w:r>
      <w:r w:rsidR="0090676D">
        <w:rPr>
          <w:sz w:val="24"/>
          <w:szCs w:val="24"/>
        </w:rPr>
        <w:t>produced</w:t>
      </w:r>
      <w:r w:rsidRPr="00CD6BEC">
        <w:rPr>
          <w:sz w:val="24"/>
          <w:szCs w:val="24"/>
        </w:rPr>
        <w:t xml:space="preserve"> </w:t>
      </w:r>
      <w:r w:rsidR="00094391">
        <w:rPr>
          <w:sz w:val="24"/>
          <w:szCs w:val="24"/>
        </w:rPr>
        <w:t>the film</w:t>
      </w:r>
      <w:r w:rsidR="002642E8">
        <w:rPr>
          <w:sz w:val="24"/>
          <w:szCs w:val="24"/>
        </w:rPr>
        <w:t xml:space="preserve">. </w:t>
      </w:r>
      <w:r w:rsidR="0024554F">
        <w:rPr>
          <w:sz w:val="24"/>
          <w:szCs w:val="24"/>
        </w:rPr>
        <w:t xml:space="preserve">The </w:t>
      </w:r>
      <w:r w:rsidRPr="00CD6BEC">
        <w:rPr>
          <w:sz w:val="24"/>
          <w:szCs w:val="24"/>
        </w:rPr>
        <w:t>film delves into the lives of a large and disconnected family as they navigate their way through the aftermath of a pandemic.</w:t>
      </w:r>
    </w:p>
    <w:p w14:paraId="1D06857B" w14:textId="78B1C6FB" w:rsidR="00824BBE" w:rsidRPr="00BE2291" w:rsidRDefault="00EC3F02" w:rsidP="00EC3F02">
      <w:pPr>
        <w:rPr>
          <w:i/>
          <w:iCs/>
          <w:sz w:val="24"/>
          <w:szCs w:val="24"/>
        </w:rPr>
      </w:pPr>
      <w:r w:rsidRPr="00BE2291">
        <w:rPr>
          <w:i/>
          <w:iCs/>
          <w:sz w:val="24"/>
          <w:szCs w:val="24"/>
        </w:rPr>
        <w:t xml:space="preserve">"Inward" follows the sudden loss of an affluent lifestyle, forcing the family to turn inward and face their own personal struggles. </w:t>
      </w:r>
      <w:r w:rsidR="00824BBE" w:rsidRPr="00BE2291">
        <w:rPr>
          <w:i/>
          <w:iCs/>
          <w:sz w:val="24"/>
          <w:szCs w:val="24"/>
        </w:rPr>
        <w:t xml:space="preserve">"With 'Inward', our goal was to create a film that would resonate with audiences of all ages and backgrounds, by exploring themes that are relatable to many families. </w:t>
      </w:r>
      <w:r w:rsidR="002642E8" w:rsidRPr="00BE2291">
        <w:rPr>
          <w:i/>
          <w:iCs/>
          <w:sz w:val="24"/>
          <w:szCs w:val="24"/>
        </w:rPr>
        <w:t>I am</w:t>
      </w:r>
      <w:r w:rsidR="00824BBE" w:rsidRPr="00BE2291">
        <w:rPr>
          <w:i/>
          <w:iCs/>
          <w:sz w:val="24"/>
          <w:szCs w:val="24"/>
        </w:rPr>
        <w:t xml:space="preserve"> excited for the world to see this film and hope it will inspire people to be there for one another, especially during </w:t>
      </w:r>
      <w:r w:rsidR="00160A79" w:rsidRPr="00BE2291">
        <w:rPr>
          <w:i/>
          <w:iCs/>
          <w:sz w:val="24"/>
          <w:szCs w:val="24"/>
        </w:rPr>
        <w:t>challenging times</w:t>
      </w:r>
      <w:r w:rsidR="00824BBE" w:rsidRPr="00BE2291">
        <w:rPr>
          <w:i/>
          <w:iCs/>
          <w:sz w:val="24"/>
          <w:szCs w:val="24"/>
        </w:rPr>
        <w:t>" - Lepeka Lynn, Writer/Producer of "Inward".</w:t>
      </w:r>
    </w:p>
    <w:p w14:paraId="755B9198" w14:textId="1F511EEC" w:rsidR="00EC3F02" w:rsidRDefault="00EC3F02" w:rsidP="00EC3F02">
      <w:pPr>
        <w:rPr>
          <w:i/>
          <w:iCs/>
          <w:sz w:val="24"/>
          <w:szCs w:val="24"/>
        </w:rPr>
      </w:pPr>
      <w:r w:rsidRPr="00BE2291">
        <w:rPr>
          <w:i/>
          <w:iCs/>
          <w:sz w:val="24"/>
          <w:szCs w:val="24"/>
        </w:rPr>
        <w:t xml:space="preserve">"We're thrilled to share this film with the world and hope it will inspire people to be there for one another, especially during difficult times," </w:t>
      </w:r>
      <w:r w:rsidRPr="00BE2291">
        <w:rPr>
          <w:i/>
          <w:iCs/>
          <w:sz w:val="24"/>
          <w:szCs w:val="24"/>
        </w:rPr>
        <w:t xml:space="preserve">said Liana Taiapa, owner of Lioness Film Productions and the film's director and producer. "We're also excited to break down stigmas </w:t>
      </w:r>
      <w:r w:rsidR="008D2CFD" w:rsidRPr="00BE2291">
        <w:rPr>
          <w:i/>
          <w:iCs/>
          <w:sz w:val="24"/>
          <w:szCs w:val="24"/>
        </w:rPr>
        <w:t xml:space="preserve">on </w:t>
      </w:r>
      <w:r w:rsidRPr="00BE2291">
        <w:rPr>
          <w:i/>
          <w:iCs/>
          <w:sz w:val="24"/>
          <w:szCs w:val="24"/>
        </w:rPr>
        <w:t xml:space="preserve">people with disabilities and </w:t>
      </w:r>
      <w:r w:rsidR="001C7B2A" w:rsidRPr="00BE2291">
        <w:rPr>
          <w:i/>
          <w:iCs/>
          <w:sz w:val="24"/>
          <w:szCs w:val="24"/>
        </w:rPr>
        <w:t>diversity of family</w:t>
      </w:r>
      <w:r w:rsidR="002642E8" w:rsidRPr="00BE2291">
        <w:rPr>
          <w:i/>
          <w:iCs/>
          <w:sz w:val="24"/>
          <w:szCs w:val="24"/>
        </w:rPr>
        <w:t>.”</w:t>
      </w:r>
      <w:r w:rsidR="000747AB" w:rsidRPr="00BE2291">
        <w:rPr>
          <w:i/>
          <w:iCs/>
          <w:sz w:val="24"/>
          <w:szCs w:val="24"/>
        </w:rPr>
        <w:t xml:space="preserve"> E</w:t>
      </w:r>
      <w:r w:rsidRPr="00BE2291">
        <w:rPr>
          <w:i/>
          <w:iCs/>
          <w:sz w:val="24"/>
          <w:szCs w:val="24"/>
        </w:rPr>
        <w:t>veryone has a voice and a story to tell."</w:t>
      </w:r>
    </w:p>
    <w:p w14:paraId="061C0F91" w14:textId="3443BEE2" w:rsidR="0032393C" w:rsidRPr="005B6BE3" w:rsidRDefault="0032393C" w:rsidP="00EC3F02">
      <w:pPr>
        <w:rPr>
          <w:sz w:val="24"/>
          <w:szCs w:val="24"/>
        </w:rPr>
      </w:pPr>
      <w:r w:rsidRPr="005B6BE3">
        <w:rPr>
          <w:sz w:val="24"/>
          <w:szCs w:val="24"/>
        </w:rPr>
        <w:t xml:space="preserve">The film will </w:t>
      </w:r>
      <w:r w:rsidR="00C9409E" w:rsidRPr="005B6BE3">
        <w:rPr>
          <w:sz w:val="24"/>
          <w:szCs w:val="24"/>
        </w:rPr>
        <w:t xml:space="preserve">have a private </w:t>
      </w:r>
      <w:r w:rsidR="00327295">
        <w:rPr>
          <w:sz w:val="24"/>
          <w:szCs w:val="24"/>
        </w:rPr>
        <w:t>red-carpet</w:t>
      </w:r>
      <w:r w:rsidR="005B6BE3">
        <w:rPr>
          <w:sz w:val="24"/>
          <w:szCs w:val="24"/>
        </w:rPr>
        <w:t xml:space="preserve"> </w:t>
      </w:r>
      <w:r w:rsidR="00C9409E" w:rsidRPr="005B6BE3">
        <w:rPr>
          <w:sz w:val="24"/>
          <w:szCs w:val="24"/>
        </w:rPr>
        <w:t>screening at HOTA on Saturday 4</w:t>
      </w:r>
      <w:r w:rsidR="00C9409E" w:rsidRPr="005B6BE3">
        <w:rPr>
          <w:sz w:val="24"/>
          <w:szCs w:val="24"/>
          <w:vertAlign w:val="superscript"/>
        </w:rPr>
        <w:t>th</w:t>
      </w:r>
      <w:r w:rsidR="00C9409E" w:rsidRPr="005B6BE3">
        <w:rPr>
          <w:sz w:val="24"/>
          <w:szCs w:val="24"/>
        </w:rPr>
        <w:t xml:space="preserve"> February and will then </w:t>
      </w:r>
      <w:r w:rsidR="005B6BE3" w:rsidRPr="005B6BE3">
        <w:rPr>
          <w:sz w:val="24"/>
          <w:szCs w:val="24"/>
        </w:rPr>
        <w:t xml:space="preserve">be available on </w:t>
      </w:r>
    </w:p>
    <w:p w14:paraId="2332224A" w14:textId="2527DB77" w:rsidR="006F11F0" w:rsidRPr="005B6BE3" w:rsidRDefault="00885D7B" w:rsidP="00EC3F02">
      <w:pPr>
        <w:rPr>
          <w:sz w:val="24"/>
          <w:szCs w:val="24"/>
        </w:rPr>
      </w:pPr>
      <w:r w:rsidRPr="005B6BE3">
        <w:rPr>
          <w:sz w:val="24"/>
          <w:szCs w:val="24"/>
        </w:rPr>
        <w:t>Facebook Watch Premiere Launch</w:t>
      </w:r>
      <w:r w:rsidR="006F11F0" w:rsidRPr="005B6BE3">
        <w:rPr>
          <w:sz w:val="24"/>
          <w:szCs w:val="24"/>
        </w:rPr>
        <w:t xml:space="preserve"> of "Inward" will be held on February 6th, </w:t>
      </w:r>
      <w:r w:rsidR="00920F99" w:rsidRPr="005B6BE3">
        <w:rPr>
          <w:sz w:val="24"/>
          <w:szCs w:val="24"/>
        </w:rPr>
        <w:t>2023,</w:t>
      </w:r>
      <w:r w:rsidR="006F11F0" w:rsidRPr="005B6BE3">
        <w:rPr>
          <w:sz w:val="24"/>
          <w:szCs w:val="24"/>
        </w:rPr>
        <w:t xml:space="preserve"> at 7 pm on the following pages: </w:t>
      </w:r>
    </w:p>
    <w:p w14:paraId="33BACF04" w14:textId="2464E138" w:rsidR="00EC3F02" w:rsidRPr="00930EDF" w:rsidRDefault="0060500F" w:rsidP="00EC3F02">
      <w:pPr>
        <w:rPr>
          <w:sz w:val="24"/>
          <w:szCs w:val="24"/>
        </w:rPr>
      </w:pPr>
      <w:hyperlink r:id="rId5" w:history="1">
        <w:r w:rsidR="006F11F0" w:rsidRPr="00F9321F">
          <w:rPr>
            <w:rStyle w:val="Hyperlink"/>
            <w:sz w:val="24"/>
            <w:szCs w:val="24"/>
          </w:rPr>
          <w:t>https://www.facebook.com/lionessfilmproductions</w:t>
        </w:r>
      </w:hyperlink>
      <w:r w:rsidR="006F11F0" w:rsidRPr="006F11F0">
        <w:rPr>
          <w:sz w:val="24"/>
          <w:szCs w:val="24"/>
        </w:rPr>
        <w:t xml:space="preserve">, </w:t>
      </w:r>
    </w:p>
    <w:p w14:paraId="20A497D5" w14:textId="3A137680" w:rsidR="00EC3F02" w:rsidRPr="00930EDF" w:rsidRDefault="00EC3F02" w:rsidP="00EC3F02">
      <w:pPr>
        <w:rPr>
          <w:sz w:val="24"/>
          <w:szCs w:val="24"/>
        </w:rPr>
      </w:pPr>
      <w:r w:rsidRPr="00930EDF">
        <w:rPr>
          <w:sz w:val="24"/>
          <w:szCs w:val="24"/>
        </w:rPr>
        <w:t xml:space="preserve">For more information, please visit Lioness Film Productions' website at </w:t>
      </w:r>
      <w:hyperlink r:id="rId6" w:history="1">
        <w:r w:rsidR="00E84632" w:rsidRPr="00F9321F">
          <w:rPr>
            <w:rStyle w:val="Hyperlink"/>
            <w:sz w:val="24"/>
            <w:szCs w:val="24"/>
          </w:rPr>
          <w:t>www.lionessfilmproductions.com.au</w:t>
        </w:r>
      </w:hyperlink>
      <w:r w:rsidR="00E84632">
        <w:rPr>
          <w:sz w:val="24"/>
          <w:szCs w:val="24"/>
        </w:rPr>
        <w:t>.</w:t>
      </w:r>
    </w:p>
    <w:p w14:paraId="656195E0" w14:textId="77777777" w:rsidR="00EC3F02" w:rsidRPr="00930EDF" w:rsidRDefault="00EC3F02" w:rsidP="00EC3F02">
      <w:pPr>
        <w:rPr>
          <w:sz w:val="24"/>
          <w:szCs w:val="24"/>
        </w:rPr>
      </w:pPr>
    </w:p>
    <w:p w14:paraId="0D6587C6" w14:textId="353DDA3F" w:rsidR="00FB7888" w:rsidRPr="001F1D3C" w:rsidRDefault="00FB7888" w:rsidP="00FB7888">
      <w:pPr>
        <w:rPr>
          <w:b/>
          <w:bCs/>
          <w:sz w:val="24"/>
          <w:szCs w:val="24"/>
        </w:rPr>
      </w:pPr>
      <w:r w:rsidRPr="001F1D3C">
        <w:rPr>
          <w:b/>
          <w:bCs/>
          <w:sz w:val="24"/>
          <w:szCs w:val="24"/>
        </w:rPr>
        <w:t>Media contact:</w:t>
      </w:r>
    </w:p>
    <w:p w14:paraId="0B167400" w14:textId="52F0DE9B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Company</w:t>
      </w:r>
      <w:r w:rsidR="00AA782E">
        <w:rPr>
          <w:sz w:val="24"/>
          <w:szCs w:val="24"/>
        </w:rPr>
        <w:t xml:space="preserve"> </w:t>
      </w:r>
      <w:r w:rsidR="00AA782E" w:rsidRPr="00AA782E">
        <w:rPr>
          <w:b/>
          <w:bCs/>
          <w:sz w:val="24"/>
          <w:szCs w:val="24"/>
        </w:rPr>
        <w:t>Name</w:t>
      </w:r>
      <w:r w:rsidRPr="00FB7888">
        <w:rPr>
          <w:sz w:val="24"/>
          <w:szCs w:val="24"/>
        </w:rPr>
        <w:t>: Lioness Film Productions</w:t>
      </w:r>
    </w:p>
    <w:p w14:paraId="776CD8E5" w14:textId="684CF9B4" w:rsidR="00FB7888" w:rsidRPr="00FB7888" w:rsidRDefault="00AA782E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Contact Person</w:t>
      </w:r>
      <w:r w:rsidR="00FB7888" w:rsidRPr="00FB7888">
        <w:rPr>
          <w:sz w:val="24"/>
          <w:szCs w:val="24"/>
        </w:rPr>
        <w:t>: Liana Taiapa</w:t>
      </w:r>
    </w:p>
    <w:p w14:paraId="4A9EA9A9" w14:textId="77777777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Phone</w:t>
      </w:r>
      <w:r w:rsidRPr="00FB7888">
        <w:rPr>
          <w:sz w:val="24"/>
          <w:szCs w:val="24"/>
        </w:rPr>
        <w:t>: 0413756054</w:t>
      </w:r>
    </w:p>
    <w:p w14:paraId="43DF94B5" w14:textId="77777777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Email</w:t>
      </w:r>
      <w:r w:rsidRPr="00FB7888">
        <w:rPr>
          <w:sz w:val="24"/>
          <w:szCs w:val="24"/>
        </w:rPr>
        <w:t>: info@lionessfilmproductions.com.au</w:t>
      </w:r>
    </w:p>
    <w:p w14:paraId="7358B533" w14:textId="77777777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City</w:t>
      </w:r>
      <w:r w:rsidRPr="00FB7888">
        <w:rPr>
          <w:sz w:val="24"/>
          <w:szCs w:val="24"/>
        </w:rPr>
        <w:t>: Gold Coast</w:t>
      </w:r>
    </w:p>
    <w:p w14:paraId="2D2C5060" w14:textId="77777777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State</w:t>
      </w:r>
      <w:r w:rsidRPr="00FB7888">
        <w:rPr>
          <w:sz w:val="24"/>
          <w:szCs w:val="24"/>
        </w:rPr>
        <w:t>: QLD, 4214</w:t>
      </w:r>
    </w:p>
    <w:p w14:paraId="18144D9E" w14:textId="77777777" w:rsidR="00FB7888" w:rsidRPr="00FB7888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Country</w:t>
      </w:r>
      <w:r w:rsidRPr="00FB7888">
        <w:rPr>
          <w:sz w:val="24"/>
          <w:szCs w:val="24"/>
        </w:rPr>
        <w:t>: Australia</w:t>
      </w:r>
    </w:p>
    <w:p w14:paraId="3D30E829" w14:textId="00BF0117" w:rsidR="00EC3F02" w:rsidRPr="00930EDF" w:rsidRDefault="00FB7888" w:rsidP="00FB7888">
      <w:pPr>
        <w:rPr>
          <w:sz w:val="24"/>
          <w:szCs w:val="24"/>
        </w:rPr>
      </w:pPr>
      <w:r w:rsidRPr="00AA782E">
        <w:rPr>
          <w:b/>
          <w:bCs/>
          <w:sz w:val="24"/>
          <w:szCs w:val="24"/>
        </w:rPr>
        <w:t>Website</w:t>
      </w:r>
      <w:r w:rsidRPr="00FB7888">
        <w:rPr>
          <w:sz w:val="24"/>
          <w:szCs w:val="24"/>
        </w:rPr>
        <w:t xml:space="preserve">: </w:t>
      </w:r>
      <w:hyperlink r:id="rId7" w:history="1">
        <w:r w:rsidR="00AA782E" w:rsidRPr="00F9321F">
          <w:rPr>
            <w:rStyle w:val="Hyperlink"/>
            <w:sz w:val="24"/>
            <w:szCs w:val="24"/>
          </w:rPr>
          <w:t>www.lionessfilmproductions.com.au</w:t>
        </w:r>
      </w:hyperlink>
      <w:r w:rsidR="00AA782E">
        <w:rPr>
          <w:sz w:val="24"/>
          <w:szCs w:val="24"/>
        </w:rPr>
        <w:t xml:space="preserve"> </w:t>
      </w:r>
    </w:p>
    <w:sectPr w:rsidR="00EC3F02" w:rsidRPr="00930EDF" w:rsidSect="002460B3">
      <w:type w:val="continuous"/>
      <w:pgSz w:w="11906" w:h="16838"/>
      <w:pgMar w:top="851" w:right="991" w:bottom="1440" w:left="993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MzEwNjE2NjMxMjVX0lEKTi0uzszPAykwrAUA9FSAtSwAAAA="/>
  </w:docVars>
  <w:rsids>
    <w:rsidRoot w:val="00EC3F02"/>
    <w:rsid w:val="000726C3"/>
    <w:rsid w:val="000747AB"/>
    <w:rsid w:val="00094391"/>
    <w:rsid w:val="000B7CF2"/>
    <w:rsid w:val="00160A79"/>
    <w:rsid w:val="00172A9B"/>
    <w:rsid w:val="001C7B2A"/>
    <w:rsid w:val="001D25EA"/>
    <w:rsid w:val="001F1D3C"/>
    <w:rsid w:val="0024554F"/>
    <w:rsid w:val="002460B3"/>
    <w:rsid w:val="002642E8"/>
    <w:rsid w:val="002A1B2E"/>
    <w:rsid w:val="002C0E7F"/>
    <w:rsid w:val="0032393C"/>
    <w:rsid w:val="00327295"/>
    <w:rsid w:val="00336F54"/>
    <w:rsid w:val="00530EC3"/>
    <w:rsid w:val="0058464B"/>
    <w:rsid w:val="005B6BE3"/>
    <w:rsid w:val="006E6A34"/>
    <w:rsid w:val="006F11F0"/>
    <w:rsid w:val="00807BAA"/>
    <w:rsid w:val="00824BBE"/>
    <w:rsid w:val="008255EF"/>
    <w:rsid w:val="00885D7B"/>
    <w:rsid w:val="008C0379"/>
    <w:rsid w:val="008D11DD"/>
    <w:rsid w:val="008D2CFD"/>
    <w:rsid w:val="0090676D"/>
    <w:rsid w:val="009146AC"/>
    <w:rsid w:val="00920F99"/>
    <w:rsid w:val="00930EDF"/>
    <w:rsid w:val="00A872B0"/>
    <w:rsid w:val="00AA782E"/>
    <w:rsid w:val="00AC218A"/>
    <w:rsid w:val="00AD2854"/>
    <w:rsid w:val="00AF2416"/>
    <w:rsid w:val="00B41A0D"/>
    <w:rsid w:val="00B86B27"/>
    <w:rsid w:val="00BE2291"/>
    <w:rsid w:val="00C73417"/>
    <w:rsid w:val="00C9409E"/>
    <w:rsid w:val="00CC0DC3"/>
    <w:rsid w:val="00CD6BEC"/>
    <w:rsid w:val="00D04A0A"/>
    <w:rsid w:val="00D40C87"/>
    <w:rsid w:val="00E02FFC"/>
    <w:rsid w:val="00E30AE4"/>
    <w:rsid w:val="00E4447A"/>
    <w:rsid w:val="00E84632"/>
    <w:rsid w:val="00EC3F02"/>
    <w:rsid w:val="00EF08C7"/>
    <w:rsid w:val="00F97272"/>
    <w:rsid w:val="00FB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7F4B4"/>
  <w15:chartTrackingRefBased/>
  <w15:docId w15:val="{DDDD8ABD-BF2B-45FF-80B1-D27AD764E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3F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C3F0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8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21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274745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620302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15898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692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892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lionessfilmproductions.com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ionessfilmproductions.com.au" TargetMode="External"/><Relationship Id="rId5" Type="http://schemas.openxmlformats.org/officeDocument/2006/relationships/hyperlink" Target="https://www.facebook.com/lionessfilmproductions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ar kapadia</dc:creator>
  <cp:keywords/>
  <dc:description/>
  <cp:lastModifiedBy>Liana Taiapa</cp:lastModifiedBy>
  <cp:revision>2</cp:revision>
  <dcterms:created xsi:type="dcterms:W3CDTF">2023-01-30T23:24:00Z</dcterms:created>
  <dcterms:modified xsi:type="dcterms:W3CDTF">2023-01-30T23:24:00Z</dcterms:modified>
</cp:coreProperties>
</file>